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2293" w:rsidRPr="00541C49" w:rsidRDefault="00541C49" w:rsidP="00602293">
      <w:pPr>
        <w:jc w:val="center"/>
        <w:rPr>
          <w:b/>
          <w:color w:val="C45911" w:themeColor="accent2" w:themeShade="BF"/>
          <w:sz w:val="40"/>
          <w:szCs w:val="40"/>
          <w:lang w:val="en-GB"/>
        </w:rPr>
      </w:pPr>
      <w:r w:rsidRPr="00541C49">
        <w:rPr>
          <w:b/>
          <w:color w:val="C45911" w:themeColor="accent2" w:themeShade="BF"/>
          <w:sz w:val="40"/>
          <w:szCs w:val="40"/>
          <w:lang w:val="en-GB"/>
        </w:rPr>
        <w:t xml:space="preserve">RIAT-CZ </w:t>
      </w:r>
      <w:bookmarkStart w:id="0" w:name="_Toc452116296"/>
      <w:bookmarkStart w:id="1" w:name="_Toc452116335"/>
      <w:bookmarkStart w:id="2" w:name="_Toc452116649"/>
      <w:bookmarkStart w:id="3" w:name="_Toc452122182"/>
      <w:r w:rsidR="00602293" w:rsidRPr="00541C49">
        <w:rPr>
          <w:b/>
          <w:color w:val="C45911" w:themeColor="accent2" w:themeShade="BF"/>
          <w:sz w:val="40"/>
          <w:szCs w:val="40"/>
          <w:lang w:val="en-GB"/>
        </w:rPr>
        <w:t>Project application form</w:t>
      </w:r>
      <w:bookmarkEnd w:id="0"/>
      <w:bookmarkEnd w:id="1"/>
      <w:bookmarkEnd w:id="2"/>
      <w:bookmarkEnd w:id="3"/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name:</w:t>
      </w:r>
    </w:p>
    <w:p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Applican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First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Surname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E-mail: 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="00541C49">
        <w:rPr>
          <w:lang w:val="en-GB"/>
        </w:rPr>
        <w:tab/>
      </w:r>
      <w:r w:rsidRPr="00424759">
        <w:rPr>
          <w:lang w:val="en-GB"/>
        </w:rPr>
        <w:t xml:space="preserve">Phone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check box):</w:t>
      </w:r>
    </w:p>
    <w:p w:rsidR="00602293" w:rsidRPr="00424759" w:rsidRDefault="00295158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-174887311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Researcher (Ph.D. title and higher)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27752795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Ph.D. student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56768161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M</w:t>
      </w:r>
      <w:r w:rsidR="00B3204C">
        <w:rPr>
          <w:lang w:val="en-GB"/>
        </w:rPr>
        <w:t>Sc.</w:t>
      </w:r>
      <w:r w:rsidR="00602293" w:rsidRPr="00424759">
        <w:rPr>
          <w:lang w:val="en-GB"/>
        </w:rPr>
        <w:t xml:space="preserve"> studen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In case of Ph.D. or M</w:t>
      </w:r>
      <w:r w:rsidR="00A55DAC">
        <w:rPr>
          <w:i/>
          <w:lang w:val="en-GB"/>
        </w:rPr>
        <w:t>Sc.</w:t>
      </w:r>
      <w:r w:rsidRPr="00424759">
        <w:rPr>
          <w:i/>
          <w:lang w:val="en-GB"/>
        </w:rPr>
        <w:t xml:space="preserve"> student, include also name, surname and contact details of principal investigator (PI)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First name PI: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Surnam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E-mail PI: 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Phon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Institution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Institution type (check box): </w:t>
      </w:r>
    </w:p>
    <w:p w:rsidR="00602293" w:rsidRPr="00424759" w:rsidRDefault="00295158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212503408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University or other higher education organisation</w:t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  <w:t xml:space="preserve"> </w:t>
      </w:r>
      <w:sdt>
        <w:sdtPr>
          <w:rPr>
            <w:lang w:val="en-GB"/>
          </w:rPr>
          <w:id w:val="-93344260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</w:t>
      </w:r>
      <w:proofErr w:type="gramStart"/>
      <w:r w:rsidR="001B1526">
        <w:rPr>
          <w:lang w:val="en-GB"/>
        </w:rPr>
        <w:t>Other</w:t>
      </w:r>
      <w:bookmarkStart w:id="4" w:name="_GoBack"/>
      <w:bookmarkEnd w:id="4"/>
      <w:proofErr w:type="gramEnd"/>
      <w:r w:rsidR="00602293" w:rsidRPr="00424759">
        <w:rPr>
          <w:lang w:val="en-GB"/>
        </w:rPr>
        <w:t xml:space="preserve"> research organisation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Address (street, city, </w:t>
      </w:r>
      <w:proofErr w:type="gramStart"/>
      <w:r w:rsidRPr="00424759">
        <w:rPr>
          <w:lang w:val="en-GB"/>
        </w:rPr>
        <w:t>post code</w:t>
      </w:r>
      <w:proofErr w:type="gramEnd"/>
      <w:r w:rsidRPr="00424759">
        <w:rPr>
          <w:lang w:val="en-GB"/>
        </w:rPr>
        <w:t xml:space="preserve">, country)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proposal (max 2 A4 pages)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Core facility to </w:t>
      </w:r>
      <w:proofErr w:type="gramStart"/>
      <w:r w:rsidRPr="00424759">
        <w:rPr>
          <w:lang w:val="en-GB"/>
        </w:rPr>
        <w:t>be used</w:t>
      </w:r>
      <w:proofErr w:type="gramEnd"/>
      <w:r w:rsidRPr="00424759">
        <w:rPr>
          <w:lang w:val="en-GB"/>
        </w:rPr>
        <w:t xml:space="preserve">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Abstract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Background (scientific context of the proposed project)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Objectives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Expected results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lastRenderedPageBreak/>
        <w:t>Experimental plan (methods/technical requirements):</w:t>
      </w:r>
    </w:p>
    <w:p w:rsidR="004F5A42" w:rsidRDefault="004F5A4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References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Quantification of the project (e.g. number of samples, </w:t>
      </w:r>
      <w:r w:rsidR="000227FA">
        <w:rPr>
          <w:lang w:val="en-GB"/>
        </w:rPr>
        <w:t>rough number of machine-</w:t>
      </w:r>
      <w:r w:rsidRPr="00424759">
        <w:rPr>
          <w:lang w:val="en-GB"/>
        </w:rPr>
        <w:t>hours needed)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spacing w:after="120"/>
        <w:rPr>
          <w:b/>
          <w:lang w:val="en-GB"/>
        </w:rPr>
      </w:pPr>
    </w:p>
    <w:p w:rsidR="00F4603E" w:rsidRPr="00602293" w:rsidRDefault="00F4603E" w:rsidP="00602293"/>
    <w:sectPr w:rsidR="00F4603E" w:rsidRPr="00602293" w:rsidSect="002C50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158" w:rsidRDefault="00295158" w:rsidP="00F4603E">
      <w:pPr>
        <w:spacing w:after="0" w:line="240" w:lineRule="auto"/>
      </w:pPr>
      <w:r>
        <w:separator/>
      </w:r>
    </w:p>
  </w:endnote>
  <w:endnote w:type="continuationSeparator" w:id="0">
    <w:p w:rsidR="00295158" w:rsidRDefault="00295158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DAC" w:rsidRDefault="00A55DA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71B" w:rsidRDefault="002071AD">
    <w:pPr>
      <w:pStyle w:val="Zpat"/>
    </w:pPr>
    <w:r>
      <w:rPr>
        <w:noProof/>
      </w:rPr>
      <w:drawing>
        <wp:inline distT="0" distB="0" distL="0" distR="0" wp14:anchorId="0FE3E82E" wp14:editId="354EF325">
          <wp:extent cx="885825" cy="555486"/>
          <wp:effectExtent l="0" t="0" r="0" b="0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vbc-logo-rgb_core-480x3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225" cy="5707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7966EC01" wp14:editId="3C86D8C4">
          <wp:extent cx="1400175" cy="2286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438D5286" wp14:editId="1FA3C5B5">
          <wp:extent cx="609600" cy="6096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55DAC">
      <w:rPr>
        <w:noProof/>
      </w:rPr>
      <w:drawing>
        <wp:inline distT="0" distB="0" distL="0" distR="0">
          <wp:extent cx="1114425" cy="413332"/>
          <wp:effectExtent l="0" t="0" r="0" b="635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VUT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75" cy="4357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729DE1E2" wp14:editId="2DEF8739">
          <wp:extent cx="733425" cy="409575"/>
          <wp:effectExtent l="0" t="0" r="9525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409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592373BE" wp14:editId="401C184A">
          <wp:extent cx="981075" cy="361950"/>
          <wp:effectExtent l="0" t="0" r="9525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DAC" w:rsidRDefault="00A55DA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158" w:rsidRDefault="00295158" w:rsidP="00F4603E">
      <w:pPr>
        <w:spacing w:after="0" w:line="240" w:lineRule="auto"/>
      </w:pPr>
      <w:r>
        <w:separator/>
      </w:r>
    </w:p>
  </w:footnote>
  <w:footnote w:type="continuationSeparator" w:id="0">
    <w:p w:rsidR="00295158" w:rsidRDefault="00295158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DAC" w:rsidRDefault="00A55DA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71B" w:rsidRDefault="00A17DBD">
    <w:pPr>
      <w:pStyle w:val="Zhlav"/>
    </w:pPr>
    <w:r>
      <w:rPr>
        <w:noProof/>
      </w:rPr>
      <w:drawing>
        <wp:inline distT="0" distB="0" distL="0" distR="0" wp14:anchorId="72140976" wp14:editId="05BBE191">
          <wp:extent cx="4485005" cy="795020"/>
          <wp:effectExtent l="0" t="0" r="0" b="5080"/>
          <wp:docPr id="8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5005" cy="7950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DAC" w:rsidRDefault="00A55DA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slovanseznam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4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6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14"/>
  </w:num>
  <w:num w:numId="3">
    <w:abstractNumId w:val="19"/>
  </w:num>
  <w:num w:numId="4">
    <w:abstractNumId w:val="18"/>
  </w:num>
  <w:num w:numId="5">
    <w:abstractNumId w:val="11"/>
  </w:num>
  <w:num w:numId="6">
    <w:abstractNumId w:val="16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1"/>
  </w:num>
  <w:num w:numId="18">
    <w:abstractNumId w:val="13"/>
  </w:num>
  <w:num w:numId="19">
    <w:abstractNumId w:val="15"/>
  </w:num>
  <w:num w:numId="20">
    <w:abstractNumId w:val="0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tNaAGaYp38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ABC"/>
    <w:rsid w:val="00160E5D"/>
    <w:rsid w:val="0016366F"/>
    <w:rsid w:val="0016412A"/>
    <w:rsid w:val="001675F1"/>
    <w:rsid w:val="00167B5C"/>
    <w:rsid w:val="00167D99"/>
    <w:rsid w:val="0017073A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51B65"/>
    <w:rsid w:val="00353856"/>
    <w:rsid w:val="00355A44"/>
    <w:rsid w:val="003576A7"/>
    <w:rsid w:val="00357C62"/>
    <w:rsid w:val="0036177C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7032"/>
    <w:rsid w:val="004716FE"/>
    <w:rsid w:val="00471AF8"/>
    <w:rsid w:val="00475399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2ABF"/>
    <w:rsid w:val="005362F7"/>
    <w:rsid w:val="00536574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2758"/>
    <w:rsid w:val="007D4CD8"/>
    <w:rsid w:val="007D5AB9"/>
    <w:rsid w:val="007E1065"/>
    <w:rsid w:val="007E1A6F"/>
    <w:rsid w:val="007E33B1"/>
    <w:rsid w:val="007E35A8"/>
    <w:rsid w:val="007E4FD3"/>
    <w:rsid w:val="007F02D7"/>
    <w:rsid w:val="007F0737"/>
    <w:rsid w:val="007F2433"/>
    <w:rsid w:val="007F38EA"/>
    <w:rsid w:val="007F5F24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2088E"/>
    <w:rsid w:val="0082132E"/>
    <w:rsid w:val="00821380"/>
    <w:rsid w:val="008225AA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5FEB"/>
    <w:rsid w:val="00A2621A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4D8C"/>
    <w:rsid w:val="00B04D98"/>
    <w:rsid w:val="00B07B29"/>
    <w:rsid w:val="00B11F60"/>
    <w:rsid w:val="00B13533"/>
    <w:rsid w:val="00B14E47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549"/>
    <w:rsid w:val="00B4436C"/>
    <w:rsid w:val="00B450BF"/>
    <w:rsid w:val="00B4531F"/>
    <w:rsid w:val="00B4684C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8CB"/>
    <w:rsid w:val="00BB6D67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6325E"/>
    <w:rsid w:val="00E637CA"/>
    <w:rsid w:val="00E6587A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7C432B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 text"/>
    <w:qFormat/>
    <w:rsid w:val="002C50D9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Nadpis2">
    <w:name w:val="heading 2"/>
    <w:basedOn w:val="Nadpis1"/>
    <w:next w:val="Normln"/>
    <w:link w:val="Nadpis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Nadpis5">
    <w:name w:val="heading 5"/>
    <w:aliases w:val="text"/>
    <w:basedOn w:val="Normln"/>
    <w:next w:val="Normln"/>
    <w:link w:val="Nadpis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dpis8">
    <w:name w:val="heading 8"/>
    <w:basedOn w:val="Normln"/>
    <w:next w:val="Normln"/>
    <w:link w:val="Nadpis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F4603E"/>
  </w:style>
  <w:style w:type="paragraph" w:styleId="Zpat">
    <w:name w:val="footer"/>
    <w:basedOn w:val="Normln"/>
    <w:link w:val="Zpat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603E"/>
  </w:style>
  <w:style w:type="paragraph" w:styleId="Odstavecseseznamem">
    <w:name w:val="List Paragraph"/>
    <w:basedOn w:val="Normln"/>
    <w:uiPriority w:val="34"/>
    <w:qFormat/>
    <w:rsid w:val="001A46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Nadpis2Char">
    <w:name w:val="Nadpis 2 Char"/>
    <w:basedOn w:val="Standardnpsmoodstavce"/>
    <w:link w:val="Nadpis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Nadpis6Char">
    <w:name w:val="Nadpis 6 Char"/>
    <w:basedOn w:val="Standardnpsmoodstavce"/>
    <w:link w:val="Nadpis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2C50D9"/>
    <w:rPr>
      <w:rFonts w:ascii="Arial" w:eastAsia="Times New Roman" w:hAnsi="Arial" w:cs="Arial"/>
      <w:lang w:val="cs-CZ" w:eastAsia="cs-CZ"/>
    </w:rPr>
  </w:style>
  <w:style w:type="paragraph" w:styleId="Obsah1">
    <w:name w:val="toc 1"/>
    <w:basedOn w:val="Normln"/>
    <w:next w:val="Normln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Bezseznamu"/>
    <w:rsid w:val="002C50D9"/>
    <w:pPr>
      <w:numPr>
        <w:numId w:val="2"/>
      </w:numPr>
    </w:pPr>
  </w:style>
  <w:style w:type="character" w:styleId="Hypertextovodkaz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ln"/>
    <w:rsid w:val="002C50D9"/>
    <w:pPr>
      <w:spacing w:line="240" w:lineRule="auto"/>
    </w:pPr>
    <w:rPr>
      <w:color w:val="64B923"/>
      <w:sz w:val="72"/>
    </w:rPr>
  </w:style>
  <w:style w:type="paragraph" w:styleId="Textpoznpodarou">
    <w:name w:val="footnote text"/>
    <w:basedOn w:val="Normln"/>
    <w:link w:val="Textpoznpodarou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Znakapoznpodarou">
    <w:name w:val="footnote reference"/>
    <w:uiPriority w:val="99"/>
    <w:unhideWhenUsed/>
    <w:rsid w:val="002C50D9"/>
    <w:rPr>
      <w:vertAlign w:val="superscript"/>
    </w:rPr>
  </w:style>
  <w:style w:type="character" w:styleId="Odkazjemn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ln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Standardnpsmoodstavce"/>
    <w:rsid w:val="001C2E74"/>
  </w:style>
  <w:style w:type="character" w:styleId="Odkaznakoment">
    <w:name w:val="annotation reference"/>
    <w:basedOn w:val="Standardnpsmoodstavce"/>
    <w:uiPriority w:val="99"/>
    <w:semiHidden/>
    <w:unhideWhenUsed/>
    <w:rsid w:val="00A8321F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32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Nadpis5Char">
    <w:name w:val="Nadpis 5 Char"/>
    <w:aliases w:val="text Char"/>
    <w:basedOn w:val="Standardnpsmoodstavce"/>
    <w:link w:val="Nadpis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slostrnky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602293"/>
    <w:pPr>
      <w:spacing w:after="360"/>
    </w:pPr>
  </w:style>
  <w:style w:type="character" w:customStyle="1" w:styleId="OslovenChar">
    <w:name w:val="Oslovení Char"/>
    <w:basedOn w:val="Standardnpsmoodstavce"/>
    <w:link w:val="Oslove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um">
    <w:name w:val="Date"/>
    <w:basedOn w:val="Normln"/>
    <w:next w:val="Normln"/>
    <w:link w:val="DatumChar"/>
    <w:rsid w:val="00602293"/>
  </w:style>
  <w:style w:type="character" w:customStyle="1" w:styleId="DatumChar">
    <w:name w:val="Datum Char"/>
    <w:basedOn w:val="Standardnpsmoodstavce"/>
    <w:link w:val="Datum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ln"/>
    <w:next w:val="Podpis"/>
    <w:rsid w:val="00602293"/>
    <w:pPr>
      <w:keepNext/>
      <w:keepLines/>
      <w:spacing w:before="560"/>
    </w:pPr>
  </w:style>
  <w:style w:type="paragraph" w:styleId="Podpis">
    <w:name w:val="Signature"/>
    <w:basedOn w:val="Normln"/>
    <w:next w:val="Normln"/>
    <w:link w:val="PodpisChar"/>
    <w:rsid w:val="00602293"/>
    <w:pPr>
      <w:keepNext/>
      <w:keepLines/>
      <w:spacing w:before="800"/>
      <w:ind w:left="4820"/>
    </w:pPr>
  </w:style>
  <w:style w:type="character" w:customStyle="1" w:styleId="PodpisChar">
    <w:name w:val="Podpis Char"/>
    <w:basedOn w:val="Standardnpsmoodstavce"/>
    <w:link w:val="Podpis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Mkatabulky">
    <w:name w:val="Table Grid"/>
    <w:basedOn w:val="Normlntabulka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rsid w:val="00602293"/>
  </w:style>
  <w:style w:type="paragraph" w:styleId="slovanseznam">
    <w:name w:val="List Number"/>
    <w:basedOn w:val="Normln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Adresanaoblku">
    <w:name w:val="envelope address"/>
    <w:basedOn w:val="Normln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Seznamsodrkami">
    <w:name w:val="List Bullet"/>
    <w:basedOn w:val="Normln"/>
    <w:link w:val="Seznamsodrkami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SeznamsodrkamiChar">
    <w:name w:val="Seznam s odrážkami Char"/>
    <w:link w:val="Seznamsodrkami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ln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Zstupntext">
    <w:name w:val="Placeholder Text"/>
    <w:basedOn w:val="Standardnpsmoodstavce"/>
    <w:uiPriority w:val="99"/>
    <w:semiHidden/>
    <w:rsid w:val="00602293"/>
    <w:rPr>
      <w:color w:val="808080"/>
    </w:rPr>
  </w:style>
  <w:style w:type="character" w:styleId="Siln">
    <w:name w:val="Strong"/>
    <w:basedOn w:val="Standardnpsmoodstavce"/>
    <w:qFormat/>
    <w:rsid w:val="00602293"/>
    <w:rPr>
      <w:b/>
      <w:bCs/>
    </w:rPr>
  </w:style>
  <w:style w:type="paragraph" w:customStyle="1" w:styleId="Nadpis1OAapplicationform">
    <w:name w:val="Nadpis 1 OA application form"/>
    <w:basedOn w:val="Nadpis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Nadpis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Rozloendokumentu">
    <w:name w:val="Document Map"/>
    <w:basedOn w:val="Normln"/>
    <w:link w:val="Rozloendokumentu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C234D-A4BD-4E46-8839-149FEC678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vagnerova</cp:lastModifiedBy>
  <cp:revision>4</cp:revision>
  <dcterms:created xsi:type="dcterms:W3CDTF">2018-06-19T16:02:00Z</dcterms:created>
  <dcterms:modified xsi:type="dcterms:W3CDTF">2018-09-10T07:42:00Z</dcterms:modified>
</cp:coreProperties>
</file>